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7EE3BA" w14:textId="77777777" w:rsidR="00F00D5D" w:rsidRPr="008A4E0B" w:rsidRDefault="00F00D5D" w:rsidP="00F00D5D">
      <w:pPr>
        <w:pStyle w:val="Default"/>
        <w:spacing w:line="360" w:lineRule="auto"/>
        <w:jc w:val="both"/>
        <w:rPr>
          <w:rFonts w:eastAsia="Times New Roman"/>
          <w:b/>
          <w:bCs/>
          <w:color w:val="auto"/>
        </w:rPr>
      </w:pPr>
      <w:bookmarkStart w:id="0" w:name="_Hlk160632454"/>
      <w:bookmarkEnd w:id="0"/>
      <w:r w:rsidRPr="008A4E0B">
        <w:rPr>
          <w:b/>
          <w:bCs/>
          <w:color w:val="auto"/>
        </w:rPr>
        <w:t xml:space="preserve">ICT TECHNICIAN </w:t>
      </w:r>
      <w:r w:rsidRPr="008A4E0B">
        <w:rPr>
          <w:rFonts w:eastAsia="Times New Roman"/>
          <w:b/>
          <w:bCs/>
          <w:color w:val="auto"/>
        </w:rPr>
        <w:t>LEVEL 5</w:t>
      </w:r>
    </w:p>
    <w:p w14:paraId="4DF363BC" w14:textId="77777777" w:rsidR="00F00D5D" w:rsidRPr="008A4E0B" w:rsidRDefault="00F00D5D" w:rsidP="00F00D5D">
      <w:pPr>
        <w:spacing w:after="0" w:line="360" w:lineRule="auto"/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 w:rsidRPr="008A4E0B">
        <w:rPr>
          <w:rFonts w:ascii="Times New Roman" w:hAnsi="Times New Roman"/>
          <w:b/>
          <w:bCs/>
          <w:sz w:val="24"/>
          <w:szCs w:val="24"/>
        </w:rPr>
        <w:t>IT/OS/ICT/CR/3/5</w:t>
      </w:r>
    </w:p>
    <w:p w14:paraId="0D46053B" w14:textId="77777777" w:rsidR="00F00D5D" w:rsidRDefault="00F00D5D" w:rsidP="00F00D5D">
      <w:pPr>
        <w:pStyle w:val="Heading2"/>
        <w:spacing w:line="360" w:lineRule="auto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" w:name="_Toc533410727"/>
      <w:bookmarkStart w:id="2" w:name="_Toc531745819"/>
      <w:bookmarkStart w:id="3" w:name="_Toc30070484"/>
      <w:bookmarkStart w:id="4" w:name="_Toc530571401"/>
      <w:r w:rsidRPr="008A4E0B">
        <w:rPr>
          <w:rFonts w:ascii="Times New Roman" w:hAnsi="Times New Roman" w:cs="Times New Roman"/>
          <w:b/>
          <w:bCs/>
          <w:color w:val="auto"/>
          <w:sz w:val="24"/>
          <w:szCs w:val="24"/>
        </w:rPr>
        <w:t>PERFORM COMPUTER REPAIR AND MAINTENANCE</w:t>
      </w:r>
      <w:bookmarkEnd w:id="1"/>
      <w:bookmarkEnd w:id="2"/>
      <w:bookmarkEnd w:id="3"/>
      <w:bookmarkEnd w:id="4"/>
    </w:p>
    <w:p w14:paraId="52436B6B" w14:textId="003F8941" w:rsidR="00F00D5D" w:rsidRDefault="008F1E28" w:rsidP="00F00D5D">
      <w:pPr>
        <w:spacing w:after="0" w:line="360" w:lineRule="auto"/>
        <w:rPr>
          <w:rFonts w:ascii="Times New Roman" w:eastAsia="MS Mincho" w:hAnsi="Times New Roman"/>
          <w:b/>
          <w:bCs/>
          <w:sz w:val="24"/>
          <w:szCs w:val="24"/>
          <w:lang w:eastAsia="ja-JP"/>
        </w:rPr>
      </w:pPr>
      <w:r>
        <w:rPr>
          <w:rFonts w:ascii="Times New Roman" w:eastAsia="MS Mincho" w:hAnsi="Times New Roman"/>
          <w:b/>
          <w:bCs/>
          <w:sz w:val="24"/>
          <w:szCs w:val="24"/>
          <w:lang w:eastAsia="ja-JP"/>
        </w:rPr>
        <w:t>MA</w:t>
      </w:r>
      <w:r w:rsidR="001E1D08">
        <w:rPr>
          <w:rFonts w:ascii="Times New Roman" w:eastAsia="MS Mincho" w:hAnsi="Times New Roman"/>
          <w:b/>
          <w:bCs/>
          <w:sz w:val="24"/>
          <w:szCs w:val="24"/>
          <w:lang w:eastAsia="ja-JP"/>
        </w:rPr>
        <w:t>Y</w:t>
      </w:r>
      <w:r>
        <w:rPr>
          <w:rFonts w:ascii="Times New Roman" w:eastAsia="MS Mincho" w:hAnsi="Times New Roman"/>
          <w:b/>
          <w:bCs/>
          <w:sz w:val="24"/>
          <w:szCs w:val="24"/>
          <w:lang w:eastAsia="ja-JP"/>
        </w:rPr>
        <w:t xml:space="preserve"> 2024</w:t>
      </w:r>
    </w:p>
    <w:p w14:paraId="48F4FAAC" w14:textId="77777777" w:rsidR="00B436F4" w:rsidRPr="00033B9D" w:rsidRDefault="00B436F4" w:rsidP="00033B9D">
      <w:pPr>
        <w:spacing w:after="0" w:line="360" w:lineRule="auto"/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</w:pPr>
    </w:p>
    <w:p w14:paraId="55EAF3A8" w14:textId="4EE25A67" w:rsidR="00EA044C" w:rsidRDefault="0022796B" w:rsidP="0022796B">
      <w:pPr>
        <w:spacing w:after="0" w:line="360" w:lineRule="auto"/>
        <w:ind w:left="720" w:firstLine="720"/>
        <w:jc w:val="center"/>
        <w:rPr>
          <w:rFonts w:ascii="Berlin Sans FB" w:hAnsi="Berlin Sans FB"/>
          <w:b/>
          <w:bCs/>
          <w:sz w:val="32"/>
          <w:szCs w:val="24"/>
        </w:rPr>
      </w:pPr>
      <w:r>
        <w:rPr>
          <w:noProof/>
        </w:rPr>
        <w:drawing>
          <wp:inline distT="0" distB="0" distL="0" distR="0" wp14:anchorId="5CB30EF6" wp14:editId="5C51E2A2">
            <wp:extent cx="1714500" cy="1200150"/>
            <wp:effectExtent l="0" t="0" r="0" b="0"/>
            <wp:docPr id="20325391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2DB655" w14:textId="77777777" w:rsidR="0022796B" w:rsidRPr="00D44372" w:rsidRDefault="0022796B" w:rsidP="0022796B">
      <w:pPr>
        <w:spacing w:after="2" w:line="356" w:lineRule="auto"/>
        <w:ind w:left="10"/>
        <w:jc w:val="center"/>
        <w:rPr>
          <w:sz w:val="36"/>
          <w:szCs w:val="36"/>
        </w:rPr>
      </w:pPr>
      <w:r w:rsidRPr="00D44372">
        <w:rPr>
          <w:rFonts w:ascii="Algerian" w:hAnsi="Algerian"/>
          <w:b/>
          <w:bCs/>
          <w:sz w:val="36"/>
          <w:szCs w:val="36"/>
        </w:rPr>
        <w:t>LAIKIPIA EAST TECHNICAL AND Vo</w:t>
      </w:r>
      <w:r>
        <w:rPr>
          <w:rFonts w:ascii="Algerian" w:hAnsi="Algerian"/>
          <w:b/>
          <w:bCs/>
          <w:sz w:val="36"/>
          <w:szCs w:val="36"/>
        </w:rPr>
        <w:t>c</w:t>
      </w:r>
      <w:r w:rsidRPr="00D44372">
        <w:rPr>
          <w:rFonts w:ascii="Algerian" w:hAnsi="Algerian"/>
          <w:b/>
          <w:bCs/>
          <w:sz w:val="36"/>
          <w:szCs w:val="36"/>
        </w:rPr>
        <w:t>ational COLLEGE</w:t>
      </w:r>
    </w:p>
    <w:p w14:paraId="23777A81" w14:textId="39A367C0" w:rsidR="00EA044C" w:rsidRPr="00EA044C" w:rsidRDefault="00EA044C">
      <w:pPr>
        <w:spacing w:after="0" w:line="360" w:lineRule="auto"/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</w:pPr>
    </w:p>
    <w:p w14:paraId="24817D00" w14:textId="7526E182" w:rsidR="002430F9" w:rsidRDefault="002430F9" w:rsidP="002430F9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ZA"/>
        </w:rPr>
      </w:pPr>
      <w:r w:rsidRPr="000B5002">
        <w:rPr>
          <w:rFonts w:ascii="Times New Roman" w:eastAsia="Times New Roman" w:hAnsi="Times New Roman" w:cs="Times New Roman"/>
          <w:b/>
          <w:sz w:val="24"/>
          <w:szCs w:val="24"/>
          <w:lang w:val="en-ZA"/>
        </w:rPr>
        <w:t>PRACTICAL ASSESSMENT</w:t>
      </w:r>
    </w:p>
    <w:p w14:paraId="6FA63009" w14:textId="56698E6F" w:rsidR="006932E8" w:rsidRDefault="006932E8" w:rsidP="002430F9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ZA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1 Hour</w:t>
      </w:r>
    </w:p>
    <w:p w14:paraId="0D284757" w14:textId="77777777" w:rsidR="00F00D5D" w:rsidRPr="000B5002" w:rsidRDefault="00F00D5D" w:rsidP="002430F9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-ZA"/>
        </w:rPr>
      </w:pPr>
    </w:p>
    <w:p w14:paraId="16A5258B" w14:textId="77777777" w:rsidR="002430F9" w:rsidRPr="000B5002" w:rsidRDefault="002430F9" w:rsidP="002430F9">
      <w:pPr>
        <w:spacing w:after="0" w:line="360" w:lineRule="auto"/>
        <w:rPr>
          <w:rFonts w:ascii="Times New Roman" w:eastAsia="MS Mincho" w:hAnsi="Times New Roman" w:cs="Times New Roman"/>
          <w:b/>
          <w:sz w:val="24"/>
          <w:szCs w:val="24"/>
          <w:lang w:eastAsia="ja-JP"/>
        </w:rPr>
      </w:pPr>
      <w:r w:rsidRPr="000B5002">
        <w:rPr>
          <w:rFonts w:ascii="Times New Roman" w:eastAsia="MS Mincho" w:hAnsi="Times New Roman" w:cs="Times New Roman"/>
          <w:b/>
          <w:sz w:val="24"/>
          <w:szCs w:val="24"/>
          <w:lang w:eastAsia="ja-JP"/>
        </w:rPr>
        <w:t>INSTRUCTIONS TO CANDIDATE</w:t>
      </w:r>
    </w:p>
    <w:p w14:paraId="589E1658" w14:textId="428CB9C1" w:rsidR="002430F9" w:rsidRDefault="002430F9" w:rsidP="002430F9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ime allocation: </w:t>
      </w:r>
      <w:r w:rsidRPr="000235F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15 minut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 preparation and </w:t>
      </w:r>
      <w:r w:rsidR="006932E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1 Hour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or performing tasks.</w:t>
      </w:r>
    </w:p>
    <w:p w14:paraId="43CC076F" w14:textId="77777777" w:rsidR="002430F9" w:rsidRDefault="002430F9" w:rsidP="002430F9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ad the instruction manuals from the manufacturer or configuration of some parts.</w:t>
      </w:r>
    </w:p>
    <w:p w14:paraId="05460286" w14:textId="77777777" w:rsidR="002430F9" w:rsidRPr="000B5002" w:rsidRDefault="002430F9" w:rsidP="002430F9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B5002">
        <w:rPr>
          <w:rFonts w:ascii="Times New Roman" w:eastAsia="Times New Roman" w:hAnsi="Times New Roman" w:cs="Times New Roman"/>
          <w:color w:val="000000"/>
          <w:sz w:val="24"/>
          <w:szCs w:val="24"/>
        </w:rPr>
        <w:t>In this practical assessment you are required to perform the following two task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0B50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69DB6FF2" w14:textId="519177D6" w:rsidR="002430F9" w:rsidRPr="00273322" w:rsidRDefault="002430F9" w:rsidP="002430F9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</w:pPr>
      <w:r w:rsidRPr="00273322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>Assembl</w:t>
      </w:r>
      <w:r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>e</w:t>
      </w:r>
      <w:r w:rsidRPr="00273322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 xml:space="preserve"> a computer</w:t>
      </w:r>
      <w:r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 xml:space="preserve"> </w:t>
      </w:r>
      <w:r w:rsidRPr="00273322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>system from the equipment/devi</w:t>
      </w:r>
      <w:r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>c</w:t>
      </w:r>
      <w:r w:rsidRPr="00273322">
        <w:rPr>
          <w:rFonts w:ascii="Times New Roman" w:eastAsia="MS Mincho" w:hAnsi="Times New Roman" w:cs="Times New Roman"/>
          <w:b/>
          <w:bCs/>
          <w:sz w:val="24"/>
          <w:szCs w:val="24"/>
          <w:lang w:eastAsia="ja-JP"/>
        </w:rPr>
        <w:t>es provided.</w:t>
      </w:r>
    </w:p>
    <w:p w14:paraId="226289A2" w14:textId="77777777" w:rsidR="002430F9" w:rsidRPr="00273322" w:rsidRDefault="002430F9" w:rsidP="002430F9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27332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est the computer to ensure its ready for software installation.</w:t>
      </w:r>
    </w:p>
    <w:p w14:paraId="3946C2DA" w14:textId="77777777" w:rsidR="002430F9" w:rsidRPr="00C4587E" w:rsidRDefault="002430F9" w:rsidP="002430F9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</w:p>
    <w:p w14:paraId="4BB05C69" w14:textId="77777777" w:rsidR="006932E8" w:rsidRDefault="006932E8">
      <w:pPr>
        <w:spacing w:after="0" w:line="240" w:lineRule="auto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>
        <w:rPr>
          <w:rFonts w:ascii="Times New Roman" w:eastAsia="MS Mincho" w:hAnsi="Times New Roman" w:cs="Times New Roman"/>
          <w:sz w:val="24"/>
          <w:szCs w:val="24"/>
          <w:lang w:eastAsia="ja-JP"/>
        </w:rPr>
        <w:br w:type="page"/>
      </w:r>
    </w:p>
    <w:p w14:paraId="6AADE51B" w14:textId="58E7B24F" w:rsidR="002430F9" w:rsidRPr="00273322" w:rsidRDefault="002430F9" w:rsidP="002430F9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273322">
        <w:rPr>
          <w:rFonts w:ascii="Times New Roman" w:eastAsia="MS Mincho" w:hAnsi="Times New Roman" w:cs="Times New Roman"/>
          <w:sz w:val="24"/>
          <w:szCs w:val="24"/>
          <w:lang w:eastAsia="ja-JP"/>
        </w:rPr>
        <w:lastRenderedPageBreak/>
        <w:t>You are provided with the following resources to carry out the tasks:</w:t>
      </w:r>
    </w:p>
    <w:p w14:paraId="2C3B3AB1" w14:textId="77777777" w:rsidR="002430F9" w:rsidRPr="00030EF4" w:rsidRDefault="002430F9" w:rsidP="002430F9">
      <w:pPr>
        <w:pStyle w:val="ListParagraph"/>
        <w:numPr>
          <w:ilvl w:val="1"/>
          <w:numId w:val="6"/>
        </w:numPr>
        <w:spacing w:line="360" w:lineRule="auto"/>
        <w:ind w:left="1560" w:hanging="426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Processor (CPU)</w:t>
      </w:r>
    </w:p>
    <w:p w14:paraId="774751C5" w14:textId="77777777" w:rsidR="002430F9" w:rsidRPr="00030EF4" w:rsidRDefault="002430F9" w:rsidP="002430F9">
      <w:pPr>
        <w:pStyle w:val="ListParagraph"/>
        <w:numPr>
          <w:ilvl w:val="1"/>
          <w:numId w:val="6"/>
        </w:numPr>
        <w:spacing w:line="360" w:lineRule="auto"/>
        <w:ind w:left="1560" w:hanging="426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Computer Case</w:t>
      </w:r>
    </w:p>
    <w:p w14:paraId="0618D89F" w14:textId="77777777" w:rsidR="002430F9" w:rsidRPr="00030EF4" w:rsidRDefault="002430F9" w:rsidP="002430F9">
      <w:pPr>
        <w:pStyle w:val="ListParagraph"/>
        <w:numPr>
          <w:ilvl w:val="1"/>
          <w:numId w:val="6"/>
        </w:numPr>
        <w:spacing w:line="360" w:lineRule="auto"/>
        <w:ind w:left="1560" w:hanging="426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Optical Drive (DVD RW and SATA capable)</w:t>
      </w:r>
    </w:p>
    <w:p w14:paraId="023B0E87" w14:textId="77777777" w:rsidR="002430F9" w:rsidRPr="00030EF4" w:rsidRDefault="002430F9" w:rsidP="002430F9">
      <w:pPr>
        <w:pStyle w:val="ListParagraph"/>
        <w:numPr>
          <w:ilvl w:val="1"/>
          <w:numId w:val="6"/>
        </w:numPr>
        <w:spacing w:line="360" w:lineRule="auto"/>
        <w:ind w:left="1560" w:hanging="426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Memory (RAM)</w:t>
      </w:r>
    </w:p>
    <w:p w14:paraId="2EA8FE73" w14:textId="77777777" w:rsidR="002430F9" w:rsidRPr="00030EF4" w:rsidRDefault="002430F9" w:rsidP="002430F9">
      <w:pPr>
        <w:pStyle w:val="ListParagraph"/>
        <w:numPr>
          <w:ilvl w:val="1"/>
          <w:numId w:val="6"/>
        </w:numPr>
        <w:spacing w:line="360" w:lineRule="auto"/>
        <w:ind w:left="1560" w:hanging="426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Power Supply</w:t>
      </w:r>
    </w:p>
    <w:p w14:paraId="24365E78" w14:textId="77777777" w:rsidR="002430F9" w:rsidRPr="00030EF4" w:rsidRDefault="002430F9" w:rsidP="002430F9">
      <w:pPr>
        <w:pStyle w:val="ListParagraph"/>
        <w:numPr>
          <w:ilvl w:val="1"/>
          <w:numId w:val="6"/>
        </w:numPr>
        <w:spacing w:line="360" w:lineRule="auto"/>
        <w:ind w:left="1560" w:hanging="426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SATA Cables</w:t>
      </w:r>
    </w:p>
    <w:p w14:paraId="54D2E028" w14:textId="77777777" w:rsidR="002430F9" w:rsidRPr="00030EF4" w:rsidRDefault="002430F9" w:rsidP="002430F9">
      <w:pPr>
        <w:pStyle w:val="ListParagraph"/>
        <w:numPr>
          <w:ilvl w:val="1"/>
          <w:numId w:val="6"/>
        </w:numPr>
        <w:spacing w:line="360" w:lineRule="auto"/>
        <w:ind w:left="1560" w:hanging="426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Motherboard (SATA Capable)</w:t>
      </w:r>
    </w:p>
    <w:p w14:paraId="38EE5212" w14:textId="77777777" w:rsidR="002430F9" w:rsidRPr="00030EF4" w:rsidRDefault="002430F9" w:rsidP="002430F9">
      <w:pPr>
        <w:pStyle w:val="ListParagraph"/>
        <w:numPr>
          <w:ilvl w:val="1"/>
          <w:numId w:val="6"/>
        </w:numPr>
        <w:spacing w:line="360" w:lineRule="auto"/>
        <w:ind w:left="1560" w:hanging="426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Processor Fan</w:t>
      </w:r>
    </w:p>
    <w:p w14:paraId="29CF59D4" w14:textId="77777777" w:rsidR="002430F9" w:rsidRPr="00030EF4" w:rsidRDefault="002430F9" w:rsidP="002430F9">
      <w:pPr>
        <w:pStyle w:val="ListParagraph"/>
        <w:numPr>
          <w:ilvl w:val="1"/>
          <w:numId w:val="6"/>
        </w:numPr>
        <w:spacing w:line="360" w:lineRule="auto"/>
        <w:ind w:left="1560" w:hanging="426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Case Fan</w:t>
      </w:r>
    </w:p>
    <w:p w14:paraId="12B5D2F7" w14:textId="77777777" w:rsidR="002430F9" w:rsidRDefault="002430F9" w:rsidP="002430F9">
      <w:pPr>
        <w:pStyle w:val="ListParagraph"/>
        <w:numPr>
          <w:ilvl w:val="1"/>
          <w:numId w:val="6"/>
        </w:numPr>
        <w:spacing w:line="360" w:lineRule="auto"/>
        <w:ind w:left="1560" w:hanging="426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Hard Drive (SATA Capable)</w:t>
      </w:r>
    </w:p>
    <w:p w14:paraId="646B0301" w14:textId="77777777" w:rsidR="002430F9" w:rsidRPr="00C4587E" w:rsidRDefault="002430F9" w:rsidP="002430F9">
      <w:pPr>
        <w:pStyle w:val="ListParagraph"/>
        <w:numPr>
          <w:ilvl w:val="1"/>
          <w:numId w:val="6"/>
        </w:numPr>
        <w:spacing w:line="360" w:lineRule="auto"/>
        <w:ind w:left="1560" w:hanging="426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137FF1">
        <w:rPr>
          <w:rFonts w:ascii="Times New Roman" w:eastAsia="Calibri" w:hAnsi="Times New Roman" w:cs="Times New Roman"/>
          <w:iCs/>
          <w:sz w:val="24"/>
          <w:szCs w:val="24"/>
        </w:rPr>
        <w:t>Heat sink compound</w:t>
      </w:r>
    </w:p>
    <w:p w14:paraId="785F1CD2" w14:textId="77777777" w:rsidR="002430F9" w:rsidRPr="00030EF4" w:rsidRDefault="002430F9" w:rsidP="002430F9">
      <w:pPr>
        <w:spacing w:line="360" w:lineRule="auto"/>
        <w:ind w:firstLine="720"/>
        <w:contextualSpacing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>
        <w:rPr>
          <w:rFonts w:ascii="Times New Roman" w:eastAsia="Calibri" w:hAnsi="Times New Roman" w:cs="Times New Roman"/>
          <w:iCs/>
          <w:sz w:val="24"/>
          <w:szCs w:val="24"/>
        </w:rPr>
        <w:t>You will also be provided with the following tools in a toolbox.</w:t>
      </w:r>
    </w:p>
    <w:p w14:paraId="73E18DDC" w14:textId="77777777" w:rsidR="002430F9" w:rsidRPr="00030EF4" w:rsidRDefault="002430F9" w:rsidP="002430F9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Screwdriver</w:t>
      </w:r>
      <w:r>
        <w:rPr>
          <w:rFonts w:ascii="Times New Roman" w:eastAsia="Calibri" w:hAnsi="Times New Roman" w:cs="Times New Roman"/>
          <w:iCs/>
          <w:sz w:val="24"/>
          <w:szCs w:val="24"/>
        </w:rPr>
        <w:t>s</w:t>
      </w:r>
    </w:p>
    <w:p w14:paraId="46FC0AF2" w14:textId="77777777" w:rsidR="002430F9" w:rsidRPr="00030EF4" w:rsidRDefault="002430F9" w:rsidP="002430F9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  <w:r w:rsidRPr="00030EF4">
        <w:rPr>
          <w:rFonts w:ascii="Times New Roman" w:eastAsia="Calibri" w:hAnsi="Times New Roman" w:cs="Times New Roman"/>
          <w:iCs/>
          <w:sz w:val="24"/>
          <w:szCs w:val="24"/>
        </w:rPr>
        <w:t>Small container to hold screws</w:t>
      </w:r>
    </w:p>
    <w:p w14:paraId="6D030B98" w14:textId="0065D08B" w:rsidR="00EA044C" w:rsidRDefault="00777DA4">
      <w:pPr>
        <w:spacing w:after="0" w:line="360" w:lineRule="auto"/>
        <w:rPr>
          <w:rFonts w:ascii="Times New Roman" w:eastAsia="MS Mincho" w:hAnsi="Times New Roman" w:cs="Times New Roman"/>
          <w:bCs/>
          <w:sz w:val="24"/>
          <w:szCs w:val="24"/>
          <w:lang w:eastAsia="ja-JP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CFE09A9" wp14:editId="437DDDBE">
                <wp:simplePos x="0" y="0"/>
                <wp:positionH relativeFrom="column">
                  <wp:posOffset>1647825</wp:posOffset>
                </wp:positionH>
                <wp:positionV relativeFrom="paragraph">
                  <wp:posOffset>448945</wp:posOffset>
                </wp:positionV>
                <wp:extent cx="3362325" cy="333375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2325" cy="33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D23DDC9" w14:textId="3C5818B2" w:rsidR="00777DA4" w:rsidRPr="0011264F" w:rsidRDefault="00777DA4" w:rsidP="00777DA4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THIS IS THE LAST PRINTED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FE09A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29.75pt;margin-top:35.35pt;width:264.75pt;height:26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" filled="f" stroked="f" strokeweight=".5pt">
                <v:textbox>
                  <w:txbxContent>
                    <w:p w14:paraId="7D23DDC9" w14:textId="3C5818B2" w:rsidR="00777DA4" w:rsidRPr="0011264F" w:rsidRDefault="00777DA4" w:rsidP="00777DA4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THIS IS THE LAST PRINTED PAG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EA044C" w:rsidSect="006D238C">
      <w:headerReference w:type="default" r:id="rId8"/>
      <w:footerReference w:type="even" r:id="rId9"/>
      <w:footerReference w:type="default" r:id="rId10"/>
      <w:footerReference w:type="first" r:id="rId11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5D09A2" w14:textId="77777777" w:rsidR="003B7BC7" w:rsidRDefault="003B7BC7">
      <w:pPr>
        <w:spacing w:line="240" w:lineRule="auto"/>
      </w:pPr>
      <w:r>
        <w:separator/>
      </w:r>
    </w:p>
  </w:endnote>
  <w:endnote w:type="continuationSeparator" w:id="0">
    <w:p w14:paraId="5300BE5E" w14:textId="77777777" w:rsidR="003B7BC7" w:rsidRDefault="003B7BC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C51952" w14:textId="77777777" w:rsidR="006932E8" w:rsidRPr="006932E8" w:rsidRDefault="006932E8">
    <w:pPr>
      <w:pStyle w:val="Footer"/>
      <w:jc w:val="center"/>
    </w:pPr>
    <w:r w:rsidRPr="006932E8">
      <w:t xml:space="preserve">Page </w:t>
    </w:r>
    <w:r w:rsidRPr="006932E8">
      <w:fldChar w:fldCharType="begin"/>
    </w:r>
    <w:r w:rsidRPr="006932E8">
      <w:instrText xml:space="preserve"> PAGE  \* Arabic  \* MERGEFORMAT </w:instrText>
    </w:r>
    <w:r w:rsidRPr="006932E8">
      <w:fldChar w:fldCharType="separate"/>
    </w:r>
    <w:r w:rsidR="001F32A3">
      <w:rPr>
        <w:noProof/>
      </w:rPr>
      <w:t>2</w:t>
    </w:r>
    <w:r w:rsidRPr="006932E8">
      <w:fldChar w:fldCharType="end"/>
    </w:r>
    <w:r w:rsidRPr="006932E8">
      <w:t xml:space="preserve"> of </w:t>
    </w:r>
    <w:r w:rsidR="007A6022">
      <w:rPr>
        <w:noProof/>
      </w:rPr>
      <w:fldChar w:fldCharType="begin"/>
    </w:r>
    <w:r w:rsidR="007A6022">
      <w:rPr>
        <w:noProof/>
      </w:rPr>
      <w:instrText xml:space="preserve"> NUMPAGES  \* Arabic  \* MERGEFORMAT </w:instrText>
    </w:r>
    <w:r w:rsidR="007A6022">
      <w:rPr>
        <w:noProof/>
      </w:rPr>
      <w:fldChar w:fldCharType="separate"/>
    </w:r>
    <w:r w:rsidR="001F32A3">
      <w:rPr>
        <w:noProof/>
      </w:rPr>
      <w:t>2</w:t>
    </w:r>
    <w:r w:rsidR="007A6022">
      <w:rPr>
        <w:noProof/>
      </w:rPr>
      <w:fldChar w:fldCharType="end"/>
    </w:r>
  </w:p>
  <w:p w14:paraId="0BB0C7AA" w14:textId="77777777" w:rsidR="006932E8" w:rsidRDefault="006932E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941767754"/>
      <w:docPartObj>
        <w:docPartGallery w:val="AutoText"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sdt>
        <w:sdtPr>
          <w:rPr>
            <w:rFonts w:ascii="Times New Roman" w:hAnsi="Times New Roman" w:cs="Times New Roman"/>
            <w:sz w:val="24"/>
            <w:szCs w:val="24"/>
          </w:rPr>
          <w:id w:val="1728636285"/>
          <w:docPartObj>
            <w:docPartGallery w:val="AutoText"/>
          </w:docPartObj>
        </w:sdtPr>
        <w:sdtContent>
          <w:p w14:paraId="425519E0" w14:textId="77777777" w:rsidR="00C74560" w:rsidRDefault="007A6022">
            <w:pPr>
              <w:pStyle w:val="Footer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ge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instrText xml:space="preserve"> PAGE </w:instrTex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instrText xml:space="preserve"> NUMPAGES  </w:instrTex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5CE6F21" w14:textId="77777777" w:rsidR="00C74560" w:rsidRDefault="00C7456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C5CE8E" w14:textId="000C1FE6" w:rsidR="006932E8" w:rsidRPr="00311FD8" w:rsidRDefault="006932E8" w:rsidP="006932E8">
    <w:pPr>
      <w:spacing w:after="0" w:line="360" w:lineRule="auto"/>
      <w:jc w:val="center"/>
      <w:rPr>
        <w:rFonts w:ascii="Times New Roman" w:hAnsi="Times New Roman" w:cs="Times New Roman"/>
        <w:b/>
        <w:bCs/>
        <w:i/>
        <w:iCs/>
      </w:rPr>
    </w:pPr>
    <w:bookmarkStart w:id="5" w:name="_Hlk129527729"/>
    <w:r w:rsidRPr="00311FD8">
      <w:rPr>
        <w:rFonts w:ascii="Times New Roman" w:hAnsi="Times New Roman" w:cs="Times New Roman"/>
        <w:b/>
        <w:bCs/>
        <w:i/>
        <w:iCs/>
      </w:rPr>
      <w:t xml:space="preserve">This paper consists of </w:t>
    </w:r>
    <w:r>
      <w:rPr>
        <w:rFonts w:ascii="Times New Roman" w:hAnsi="Times New Roman" w:cs="Times New Roman"/>
        <w:b/>
        <w:bCs/>
        <w:i/>
        <w:iCs/>
      </w:rPr>
      <w:t>TWO</w:t>
    </w:r>
    <w:r w:rsidRPr="00311FD8">
      <w:rPr>
        <w:rFonts w:ascii="Times New Roman" w:hAnsi="Times New Roman" w:cs="Times New Roman"/>
        <w:b/>
        <w:bCs/>
        <w:i/>
        <w:iCs/>
      </w:rPr>
      <w:t xml:space="preserve"> (</w:t>
    </w:r>
    <w:r>
      <w:rPr>
        <w:rFonts w:ascii="Times New Roman" w:hAnsi="Times New Roman" w:cs="Times New Roman"/>
        <w:b/>
        <w:bCs/>
        <w:i/>
        <w:iCs/>
      </w:rPr>
      <w:t>2</w:t>
    </w:r>
    <w:r w:rsidRPr="00311FD8">
      <w:rPr>
        <w:rFonts w:ascii="Times New Roman" w:hAnsi="Times New Roman" w:cs="Times New Roman"/>
        <w:b/>
        <w:bCs/>
        <w:i/>
        <w:iCs/>
      </w:rPr>
      <w:t>) printed pages</w:t>
    </w:r>
  </w:p>
  <w:p w14:paraId="1691EFDC" w14:textId="77777777" w:rsidR="006932E8" w:rsidRPr="00311FD8" w:rsidRDefault="006932E8" w:rsidP="006932E8">
    <w:pPr>
      <w:spacing w:line="360" w:lineRule="auto"/>
      <w:ind w:right="317"/>
      <w:jc w:val="center"/>
      <w:rPr>
        <w:b/>
        <w:bCs/>
      </w:rPr>
    </w:pPr>
    <w:r w:rsidRPr="00311FD8">
      <w:rPr>
        <w:rFonts w:ascii="Times New Roman" w:hAnsi="Times New Roman" w:cs="Times New Roman"/>
        <w:b/>
        <w:bCs/>
        <w:i/>
        <w:iCs/>
      </w:rPr>
      <w:t>Candidates should check the question paper to ascertain that all the pages are printed as indicated and that no questions are missing</w:t>
    </w:r>
    <w:r w:rsidRPr="00311FD8">
      <w:rPr>
        <w:b/>
        <w:bCs/>
      </w:rPr>
      <w:t>.</w:t>
    </w:r>
  </w:p>
  <w:bookmarkEnd w:id="5"/>
  <w:p w14:paraId="6DC63C64" w14:textId="77777777" w:rsidR="00777DA4" w:rsidRDefault="00777D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A5A196" w14:textId="77777777" w:rsidR="003B7BC7" w:rsidRDefault="003B7BC7">
      <w:pPr>
        <w:spacing w:after="0"/>
      </w:pPr>
      <w:r>
        <w:separator/>
      </w:r>
    </w:p>
  </w:footnote>
  <w:footnote w:type="continuationSeparator" w:id="0">
    <w:p w14:paraId="2363C628" w14:textId="77777777" w:rsidR="003B7BC7" w:rsidRDefault="003B7BC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C2ACDF" w14:textId="22005265" w:rsidR="00EA044C" w:rsidRDefault="00EA044C">
    <w:pPr>
      <w:pStyle w:val="Header"/>
    </w:pPr>
    <w:r>
      <w:rPr>
        <w:rFonts w:ascii="Times New Roman" w:eastAsia="Times New Roman" w:hAnsi="Times New Roman"/>
        <w:i/>
        <w:sz w:val="20"/>
      </w:rPr>
      <w:t>©2023 The Kenya National Examination Council</w:t>
    </w:r>
  </w:p>
  <w:p w14:paraId="285B4E49" w14:textId="77777777" w:rsidR="00C74560" w:rsidRDefault="00C745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740CCE"/>
    <w:multiLevelType w:val="hybridMultilevel"/>
    <w:tmpl w:val="FDEE6006"/>
    <w:lvl w:ilvl="0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1" w15:restartNumberingAfterBreak="0">
    <w:nsid w:val="077250ED"/>
    <w:multiLevelType w:val="multilevel"/>
    <w:tmpl w:val="077250ED"/>
    <w:lvl w:ilvl="0">
      <w:start w:val="1"/>
      <w:numFmt w:val="lowerLetter"/>
      <w:lvlText w:val="%1)"/>
      <w:lvlJc w:val="left"/>
      <w:pPr>
        <w:ind w:left="1260" w:hanging="360"/>
      </w:pPr>
      <w:rPr>
        <w:rFonts w:ascii="Times New Roman" w:eastAsiaTheme="minorHAnsi" w:hAnsi="Times New Roman" w:cs="Times New Roman"/>
      </w:rPr>
    </w:lvl>
    <w:lvl w:ilvl="1">
      <w:start w:val="1"/>
      <w:numFmt w:val="lowerLetter"/>
      <w:lvlText w:val="%2."/>
      <w:lvlJc w:val="left"/>
      <w:pPr>
        <w:ind w:left="1980" w:hanging="360"/>
      </w:pPr>
    </w:lvl>
    <w:lvl w:ilvl="2">
      <w:start w:val="1"/>
      <w:numFmt w:val="lowerRoman"/>
      <w:lvlText w:val="%3."/>
      <w:lvlJc w:val="right"/>
      <w:pPr>
        <w:ind w:left="2700" w:hanging="180"/>
      </w:pPr>
    </w:lvl>
    <w:lvl w:ilvl="3">
      <w:start w:val="1"/>
      <w:numFmt w:val="decimal"/>
      <w:lvlText w:val="%4."/>
      <w:lvlJc w:val="left"/>
      <w:pPr>
        <w:ind w:left="3420" w:hanging="360"/>
      </w:pPr>
    </w:lvl>
    <w:lvl w:ilvl="4">
      <w:start w:val="1"/>
      <w:numFmt w:val="lowerLetter"/>
      <w:lvlText w:val="%5."/>
      <w:lvlJc w:val="left"/>
      <w:pPr>
        <w:ind w:left="4140" w:hanging="360"/>
      </w:pPr>
    </w:lvl>
    <w:lvl w:ilvl="5">
      <w:start w:val="1"/>
      <w:numFmt w:val="lowerRoman"/>
      <w:lvlText w:val="%6."/>
      <w:lvlJc w:val="right"/>
      <w:pPr>
        <w:ind w:left="4860" w:hanging="180"/>
      </w:pPr>
    </w:lvl>
    <w:lvl w:ilvl="6">
      <w:start w:val="1"/>
      <w:numFmt w:val="decimal"/>
      <w:lvlText w:val="%7."/>
      <w:lvlJc w:val="left"/>
      <w:pPr>
        <w:ind w:left="5580" w:hanging="360"/>
      </w:pPr>
    </w:lvl>
    <w:lvl w:ilvl="7">
      <w:start w:val="1"/>
      <w:numFmt w:val="lowerLetter"/>
      <w:lvlText w:val="%8."/>
      <w:lvlJc w:val="left"/>
      <w:pPr>
        <w:ind w:left="6300" w:hanging="360"/>
      </w:pPr>
    </w:lvl>
    <w:lvl w:ilvl="8">
      <w:start w:val="1"/>
      <w:numFmt w:val="lowerRoman"/>
      <w:lvlText w:val="%9."/>
      <w:lvlJc w:val="right"/>
      <w:pPr>
        <w:ind w:left="7020" w:hanging="180"/>
      </w:pPr>
    </w:lvl>
  </w:abstractNum>
  <w:abstractNum w:abstractNumId="2" w15:restartNumberingAfterBreak="0">
    <w:nsid w:val="18104229"/>
    <w:multiLevelType w:val="multilevel"/>
    <w:tmpl w:val="1810422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B53490"/>
    <w:multiLevelType w:val="hybridMultilevel"/>
    <w:tmpl w:val="9268131C"/>
    <w:lvl w:ilvl="0" w:tplc="D2129C8C">
      <w:start w:val="1"/>
      <w:numFmt w:val="lowerLetter"/>
      <w:lvlText w:val="%1."/>
      <w:lvlJc w:val="left"/>
      <w:pPr>
        <w:ind w:left="1440" w:hanging="360"/>
      </w:pPr>
      <w:rPr>
        <w:b w:val="0"/>
        <w:bCs/>
      </w:rPr>
    </w:lvl>
    <w:lvl w:ilvl="1" w:tplc="681A0476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9AA4184"/>
    <w:multiLevelType w:val="multilevel"/>
    <w:tmpl w:val="49AA4184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B512F89"/>
    <w:multiLevelType w:val="hybridMultilevel"/>
    <w:tmpl w:val="956E230E"/>
    <w:lvl w:ilvl="0" w:tplc="08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725166CD"/>
    <w:multiLevelType w:val="hybridMultilevel"/>
    <w:tmpl w:val="1640E7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919883">
    <w:abstractNumId w:val="2"/>
  </w:num>
  <w:num w:numId="2" w16cid:durableId="44985235">
    <w:abstractNumId w:val="4"/>
  </w:num>
  <w:num w:numId="3" w16cid:durableId="12942925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76077375">
    <w:abstractNumId w:val="6"/>
  </w:num>
  <w:num w:numId="5" w16cid:durableId="1848326657">
    <w:abstractNumId w:val="3"/>
  </w:num>
  <w:num w:numId="6" w16cid:durableId="1020669289">
    <w:abstractNumId w:val="0"/>
  </w:num>
  <w:num w:numId="7" w16cid:durableId="66165856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sjAzMzExsTQ2MjdX0lEKTi0uzszPAykwqgUA9CORwCwAAAA="/>
  </w:docVars>
  <w:rsids>
    <w:rsidRoot w:val="009F0B64"/>
    <w:rsid w:val="00003500"/>
    <w:rsid w:val="00033B9D"/>
    <w:rsid w:val="00041B81"/>
    <w:rsid w:val="00083EB8"/>
    <w:rsid w:val="000A7047"/>
    <w:rsid w:val="001206B9"/>
    <w:rsid w:val="0016368E"/>
    <w:rsid w:val="00167842"/>
    <w:rsid w:val="001715F3"/>
    <w:rsid w:val="001E1D08"/>
    <w:rsid w:val="001F32A3"/>
    <w:rsid w:val="001F7EC1"/>
    <w:rsid w:val="00201E01"/>
    <w:rsid w:val="0022796B"/>
    <w:rsid w:val="002430F9"/>
    <w:rsid w:val="00264C27"/>
    <w:rsid w:val="00277659"/>
    <w:rsid w:val="002A6612"/>
    <w:rsid w:val="002B40FF"/>
    <w:rsid w:val="002C7090"/>
    <w:rsid w:val="002D3E39"/>
    <w:rsid w:val="002F7A26"/>
    <w:rsid w:val="00324351"/>
    <w:rsid w:val="00332212"/>
    <w:rsid w:val="00374135"/>
    <w:rsid w:val="003A1BED"/>
    <w:rsid w:val="003A56D4"/>
    <w:rsid w:val="003B7BC7"/>
    <w:rsid w:val="003D63FA"/>
    <w:rsid w:val="003D6606"/>
    <w:rsid w:val="0042325E"/>
    <w:rsid w:val="0045773C"/>
    <w:rsid w:val="004A371B"/>
    <w:rsid w:val="004A756C"/>
    <w:rsid w:val="004B7112"/>
    <w:rsid w:val="0053694F"/>
    <w:rsid w:val="005569E1"/>
    <w:rsid w:val="00595EB7"/>
    <w:rsid w:val="005C1F8B"/>
    <w:rsid w:val="00661DF5"/>
    <w:rsid w:val="00664113"/>
    <w:rsid w:val="006932E8"/>
    <w:rsid w:val="006A2CBD"/>
    <w:rsid w:val="006A3301"/>
    <w:rsid w:val="006A43D3"/>
    <w:rsid w:val="006B4ACF"/>
    <w:rsid w:val="006D238C"/>
    <w:rsid w:val="006E1768"/>
    <w:rsid w:val="006F51FA"/>
    <w:rsid w:val="0070065B"/>
    <w:rsid w:val="0071516B"/>
    <w:rsid w:val="0075033D"/>
    <w:rsid w:val="00763A45"/>
    <w:rsid w:val="00777DA4"/>
    <w:rsid w:val="007A6022"/>
    <w:rsid w:val="007B4EB9"/>
    <w:rsid w:val="008479D1"/>
    <w:rsid w:val="00855B9D"/>
    <w:rsid w:val="00861476"/>
    <w:rsid w:val="008746ED"/>
    <w:rsid w:val="00874A63"/>
    <w:rsid w:val="0089341A"/>
    <w:rsid w:val="00894C86"/>
    <w:rsid w:val="00896D05"/>
    <w:rsid w:val="008978C9"/>
    <w:rsid w:val="008A53B3"/>
    <w:rsid w:val="008B691E"/>
    <w:rsid w:val="008E4AE6"/>
    <w:rsid w:val="008F1E28"/>
    <w:rsid w:val="008F31E9"/>
    <w:rsid w:val="00912844"/>
    <w:rsid w:val="009148E5"/>
    <w:rsid w:val="009301F6"/>
    <w:rsid w:val="00933720"/>
    <w:rsid w:val="00976C65"/>
    <w:rsid w:val="009F0B64"/>
    <w:rsid w:val="00A372FB"/>
    <w:rsid w:val="00A72599"/>
    <w:rsid w:val="00A77897"/>
    <w:rsid w:val="00A81D25"/>
    <w:rsid w:val="00A9344B"/>
    <w:rsid w:val="00AB5ECE"/>
    <w:rsid w:val="00B34928"/>
    <w:rsid w:val="00B436F4"/>
    <w:rsid w:val="00B745CA"/>
    <w:rsid w:val="00BF7E13"/>
    <w:rsid w:val="00C058B5"/>
    <w:rsid w:val="00C1013F"/>
    <w:rsid w:val="00C10D83"/>
    <w:rsid w:val="00C151F1"/>
    <w:rsid w:val="00C46FA2"/>
    <w:rsid w:val="00C6666E"/>
    <w:rsid w:val="00C74560"/>
    <w:rsid w:val="00C83D2A"/>
    <w:rsid w:val="00CB7009"/>
    <w:rsid w:val="00CE097F"/>
    <w:rsid w:val="00CE52A1"/>
    <w:rsid w:val="00D03DD5"/>
    <w:rsid w:val="00D236E3"/>
    <w:rsid w:val="00D45272"/>
    <w:rsid w:val="00D5025F"/>
    <w:rsid w:val="00D65BBD"/>
    <w:rsid w:val="00D872DB"/>
    <w:rsid w:val="00D94DD3"/>
    <w:rsid w:val="00DC71D2"/>
    <w:rsid w:val="00DD511E"/>
    <w:rsid w:val="00E047BA"/>
    <w:rsid w:val="00E43348"/>
    <w:rsid w:val="00E76D1A"/>
    <w:rsid w:val="00EA044C"/>
    <w:rsid w:val="00F00D5D"/>
    <w:rsid w:val="00F04387"/>
    <w:rsid w:val="00F26838"/>
    <w:rsid w:val="00F45572"/>
    <w:rsid w:val="00F80918"/>
    <w:rsid w:val="00F863CD"/>
    <w:rsid w:val="00FF5CB7"/>
    <w:rsid w:val="406F6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A42C57"/>
  <w15:docId w15:val="{CAEF91EC-1BC0-48D0-9F27-C7E4E3322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Report Text,Recommendation,List Paragraph11,Bullet text,Dot pt,F5 List Paragraph,List Paragraph1,No Spacing1,List Paragraph Char Char Char,Indicator Text,Numbered Para 1,References,MAIN CONTENT,Colorful List - Accent 11,Bullet 1"/>
    <w:basedOn w:val="Normal"/>
    <w:link w:val="ListParagraphChar"/>
    <w:uiPriority w:val="34"/>
    <w:qFormat/>
    <w:pPr>
      <w:ind w:left="720"/>
      <w:contextualSpacing/>
    </w:pPr>
  </w:style>
  <w:style w:type="character" w:customStyle="1" w:styleId="fontstyle01">
    <w:name w:val="fontstyle01"/>
    <w:basedOn w:val="DefaultParagraphFont"/>
    <w:rPr>
      <w:rFonts w:ascii="TimesNewRoman" w:hAnsi="TimesNewRoman" w:hint="default"/>
      <w:color w:val="000000"/>
      <w:sz w:val="24"/>
      <w:szCs w:val="24"/>
    </w:rPr>
  </w:style>
  <w:style w:type="character" w:customStyle="1" w:styleId="ListParagraphChar">
    <w:name w:val="List Paragraph Char"/>
    <w:aliases w:val="Report Text Char,Recommendation Char,List Paragraph11 Char,Bullet text Char,Dot pt Char,F5 List Paragraph Char,List Paragraph1 Char,No Spacing1 Char,List Paragraph Char Char Char Char,Indicator Text Char,Numbered Para 1 Char"/>
    <w:basedOn w:val="DefaultParagraphFont"/>
    <w:link w:val="ListParagraph"/>
    <w:uiPriority w:val="34"/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2Char">
    <w:name w:val="Heading 2 Char"/>
    <w:basedOn w:val="DefaultParagraphFont"/>
    <w:link w:val="Heading2"/>
    <w:uiPriority w:val="9"/>
    <w:semiHidden/>
    <w:qFormat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  <w:sz w:val="24"/>
      <w:szCs w:val="24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uncan Ndegwa</cp:lastModifiedBy>
  <cp:revision>3</cp:revision>
  <dcterms:created xsi:type="dcterms:W3CDTF">2024-03-06T12:48:00Z</dcterms:created>
  <dcterms:modified xsi:type="dcterms:W3CDTF">2024-05-31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86</vt:lpwstr>
  </property>
  <property fmtid="{D5CDD505-2E9C-101B-9397-08002B2CF9AE}" pid="3" name="ICV">
    <vt:lpwstr>AFA21463AE2C4ACCB62E2BABE9347393</vt:lpwstr>
  </property>
</Properties>
</file>